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bf377a53355eee91f42158a05d21c785b6a74"/>
    <w:p>
      <w:pPr>
        <w:pStyle w:val="Heading2"/>
      </w:pPr>
      <w:r>
        <w:t xml:space="preserve">Unit 3 Lesson 5: Multipliquemos una fracción unitaria por una fracción no unitaria</w:t>
      </w:r>
    </w:p>
    <w:bookmarkEnd w:id="20"/>
    <w:bookmarkStart w:id="25" w:name="X6d23ba50a07b6b6e747a7c908d1ed8ba572d15d"/>
    <w:p>
      <w:pPr>
        <w:pStyle w:val="Heading3"/>
      </w:pPr>
      <w:r>
        <w:t xml:space="preserve">WU Exploración de estimación: Rectángulo coloread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área de la región coloreada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with length of about 1 half and width of about 3 fif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543.0017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escribamos-ecuaciones"/>
    <w:p>
      <w:pPr>
        <w:pStyle w:val="Heading3"/>
      </w:pPr>
      <w:r>
        <w:t xml:space="preserve">1 Escribamos ecuacio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caso, escribe una expresión de multiplicación que represente la región coloreada del diagram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2 rectangles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65543.06614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3 rows of 5 of the same size rectangles. 3 rectangle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5543.1475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4 rectangles shaded. " title="" id="33" name="Picture"/>
            <a:graphic>
              <a:graphicData uri="http://schemas.openxmlformats.org/drawingml/2006/picture">
                <pic:pic>
                  <pic:nvPicPr>
                    <pic:cNvPr descr="/app/tmp/embedder-1671065543.22185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patrones observas en las expresiones de multiplicación?</w:t>
      </w:r>
    </w:p>
    <w:p>
      <w:pPr>
        <w:numPr>
          <w:ilvl w:val="0"/>
          <w:numId w:val="1001"/>
        </w:numPr>
      </w:pPr>
      <w:r>
        <w:t xml:space="preserve">Han escribió esta ecuación para representar el área de la región coloreada. Explica cómo el diagrama representa la ecuación.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2.5</m:t>
            </m:r>
            <m:r>
              <m:t>c</m:t>
            </m:r>
            <m:r>
              <m:t>m</m:t>
            </m:r>
          </m:e>
        </m:phant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5543.29709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6" w:name="estimemos-con-expresiones"/>
    <w:p>
      <w:pPr>
        <w:pStyle w:val="Heading3"/>
      </w:pPr>
      <w:r>
        <w:t xml:space="preserve">2 Estimemos con expresion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una expresión de multiplicación que pueda representar el área de la región coloreada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half of the width. " title="" id="41" name="Picture"/>
            <a:graphic>
              <a:graphicData uri="http://schemas.openxmlformats.org/drawingml/2006/picture">
                <pic:pic>
                  <pic:nvPicPr>
                    <pic:cNvPr descr="/app/tmp/embedder-1671065543.387210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. Length and width, 1. Rectangle with width of about 2 thirds and length of about 1 fourth shaded. " title="" id="44" name="Picture"/>
            <a:graphic>
              <a:graphicData uri="http://schemas.openxmlformats.org/drawingml/2006/picture">
                <pic:pic>
                  <pic:nvPicPr>
                    <pic:cNvPr descr="/app/tmp/embedder-1671065543.471189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third of the width. " title="" id="47" name="Picture"/>
            <a:graphic>
              <a:graphicData uri="http://schemas.openxmlformats.org/drawingml/2006/picture">
                <pic:pic>
                  <pic:nvPicPr>
                    <pic:cNvPr descr="/app/tmp/embedder-1671065543.52757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Diagram. Rectangle. Length, 2. Width, 1. Rectangle of length about 3 halves and width about 1 fifth shaded. " title="" id="50" name="Picture"/>
            <a:graphic>
              <a:graphicData uri="http://schemas.openxmlformats.org/drawingml/2006/picture">
                <pic:pic>
                  <pic:nvPicPr>
                    <pic:cNvPr descr="/app/tmp/embedder-1671065543.60450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4Z</dcterms:created>
  <dcterms:modified xsi:type="dcterms:W3CDTF">2022-12-15T00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y+R7FuDVhUXzi4zq4iHxMGP9e72UAtqDeqvtlxk26zbK9S1NwuuSNIqjS367Kus+GeMaOLaVnGIYErGKGvY8Q==</vt:lpwstr>
  </property>
</Properties>
</file>